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0128A" w14:textId="77777777" w:rsidR="00E8731F" w:rsidRPr="009E0E88" w:rsidRDefault="00E8731F" w:rsidP="009D46A5">
      <w:pPr>
        <w:spacing w:afterLines="100" w:after="312"/>
        <w:jc w:val="left"/>
        <w:rPr>
          <w:rFonts w:ascii="仿宋_GB2312" w:eastAsia="仿宋_GB2312"/>
          <w:sz w:val="28"/>
          <w:szCs w:val="32"/>
        </w:rPr>
      </w:pPr>
      <w:r w:rsidRPr="009E0E88">
        <w:rPr>
          <w:rFonts w:asciiTheme="majorEastAsia" w:eastAsiaTheme="majorEastAsia" w:hAnsiTheme="majorEastAsia" w:hint="eastAsia"/>
          <w:sz w:val="24"/>
          <w:szCs w:val="28"/>
        </w:rPr>
        <w:t>附件</w:t>
      </w:r>
      <w:r w:rsidR="009D46A5" w:rsidRPr="009E0E88">
        <w:rPr>
          <w:rFonts w:asciiTheme="majorEastAsia" w:eastAsiaTheme="majorEastAsia" w:hAnsiTheme="majorEastAsia" w:hint="eastAsia"/>
          <w:sz w:val="24"/>
          <w:szCs w:val="28"/>
        </w:rPr>
        <w:t xml:space="preserve"> </w:t>
      </w:r>
      <w:r w:rsidR="009D46A5" w:rsidRPr="009E0E88">
        <w:rPr>
          <w:rFonts w:ascii="仿宋_GB2312" w:eastAsia="仿宋_GB2312" w:hint="eastAsia"/>
          <w:sz w:val="28"/>
          <w:szCs w:val="32"/>
        </w:rPr>
        <w:t xml:space="preserve">          </w:t>
      </w:r>
    </w:p>
    <w:p w14:paraId="0033EFA9" w14:textId="77777777" w:rsidR="009D46A5" w:rsidRPr="00020A92" w:rsidRDefault="009D46A5" w:rsidP="00E8731F">
      <w:pPr>
        <w:spacing w:afterLines="100" w:after="312"/>
        <w:jc w:val="center"/>
        <w:rPr>
          <w:rFonts w:ascii="仿宋_GB2312" w:eastAsia="仿宋_GB2312"/>
          <w:sz w:val="28"/>
          <w:szCs w:val="32"/>
        </w:rPr>
      </w:pPr>
      <w:r w:rsidRPr="00020A92">
        <w:rPr>
          <w:rFonts w:ascii="仿宋_GB2312" w:eastAsia="仿宋_GB2312" w:hint="eastAsia"/>
          <w:sz w:val="28"/>
          <w:szCs w:val="32"/>
        </w:rPr>
        <w:t>公共卫生学院</w:t>
      </w:r>
      <w:r w:rsidR="00A055A7" w:rsidRPr="00020A92">
        <w:rPr>
          <w:rFonts w:ascii="仿宋_GB2312" w:eastAsia="仿宋_GB2312" w:hint="eastAsia"/>
          <w:sz w:val="28"/>
          <w:szCs w:val="32"/>
        </w:rPr>
        <w:t>学科建设与研究生管理办公室副主任（兼职）自荐</w:t>
      </w:r>
      <w:r w:rsidRPr="00020A92">
        <w:rPr>
          <w:rFonts w:ascii="仿宋_GB2312" w:eastAsia="仿宋_GB2312" w:hint="eastAsia"/>
          <w:sz w:val="28"/>
          <w:szCs w:val="32"/>
        </w:rPr>
        <w:t>表</w:t>
      </w:r>
    </w:p>
    <w:tbl>
      <w:tblPr>
        <w:tblW w:w="90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2"/>
        <w:gridCol w:w="1134"/>
        <w:gridCol w:w="1559"/>
        <w:gridCol w:w="1559"/>
        <w:gridCol w:w="1560"/>
        <w:gridCol w:w="1559"/>
      </w:tblGrid>
      <w:tr w:rsidR="009D46A5" w:rsidRPr="00FD2335" w14:paraId="272B9838" w14:textId="77777777" w:rsidTr="00637E69">
        <w:tc>
          <w:tcPr>
            <w:tcW w:w="1702" w:type="dxa"/>
          </w:tcPr>
          <w:p w14:paraId="637DE15A" w14:textId="77777777" w:rsidR="009D46A5" w:rsidRPr="00472244" w:rsidRDefault="009D46A5" w:rsidP="004C183F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>姓</w:t>
            </w:r>
            <w:r w:rsidR="004C183F">
              <w:rPr>
                <w:rFonts w:ascii="仿宋_GB2312" w:eastAsia="仿宋_GB2312"/>
                <w:sz w:val="28"/>
                <w:szCs w:val="28"/>
              </w:rPr>
              <w:t xml:space="preserve">    </w:t>
            </w:r>
            <w:r w:rsidRPr="00472244">
              <w:rPr>
                <w:rFonts w:ascii="仿宋_GB2312" w:eastAsia="仿宋_GB2312" w:hint="eastAsia"/>
                <w:sz w:val="28"/>
                <w:szCs w:val="28"/>
              </w:rPr>
              <w:t>名</w:t>
            </w:r>
          </w:p>
        </w:tc>
        <w:tc>
          <w:tcPr>
            <w:tcW w:w="1134" w:type="dxa"/>
          </w:tcPr>
          <w:p w14:paraId="6F3B28C4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559" w:type="dxa"/>
          </w:tcPr>
          <w:p w14:paraId="4B97DE30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>性</w:t>
            </w:r>
            <w:r w:rsidR="004C183F">
              <w:rPr>
                <w:rFonts w:ascii="仿宋_GB2312" w:eastAsia="仿宋_GB2312" w:hint="eastAsia"/>
                <w:sz w:val="28"/>
                <w:szCs w:val="28"/>
              </w:rPr>
              <w:t xml:space="preserve">    </w:t>
            </w:r>
            <w:r w:rsidRPr="00472244">
              <w:rPr>
                <w:rFonts w:ascii="仿宋_GB2312" w:eastAsia="仿宋_GB2312" w:hint="eastAsia"/>
                <w:sz w:val="28"/>
                <w:szCs w:val="28"/>
              </w:rPr>
              <w:t>别</w:t>
            </w:r>
          </w:p>
        </w:tc>
        <w:tc>
          <w:tcPr>
            <w:tcW w:w="1559" w:type="dxa"/>
          </w:tcPr>
          <w:p w14:paraId="1C33C25D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560" w:type="dxa"/>
          </w:tcPr>
          <w:p w14:paraId="08B424FB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>出生年月</w:t>
            </w:r>
          </w:p>
        </w:tc>
        <w:tc>
          <w:tcPr>
            <w:tcW w:w="1559" w:type="dxa"/>
          </w:tcPr>
          <w:p w14:paraId="01FB77B2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9D46A5" w:rsidRPr="00FD2335" w14:paraId="3EA2E7A3" w14:textId="77777777" w:rsidTr="00637E69">
        <w:tc>
          <w:tcPr>
            <w:tcW w:w="1702" w:type="dxa"/>
          </w:tcPr>
          <w:p w14:paraId="4E7B6ACC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>学历学位</w:t>
            </w:r>
          </w:p>
        </w:tc>
        <w:tc>
          <w:tcPr>
            <w:tcW w:w="1134" w:type="dxa"/>
          </w:tcPr>
          <w:p w14:paraId="6FBCE567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559" w:type="dxa"/>
          </w:tcPr>
          <w:p w14:paraId="3CB9A3B1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>政治面貌</w:t>
            </w:r>
          </w:p>
        </w:tc>
        <w:tc>
          <w:tcPr>
            <w:tcW w:w="1559" w:type="dxa"/>
          </w:tcPr>
          <w:p w14:paraId="38C9A022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pacing w:val="-14"/>
                <w:sz w:val="28"/>
                <w:szCs w:val="28"/>
              </w:rPr>
            </w:pPr>
          </w:p>
        </w:tc>
        <w:tc>
          <w:tcPr>
            <w:tcW w:w="1560" w:type="dxa"/>
          </w:tcPr>
          <w:p w14:paraId="2A11023C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>职务职称</w:t>
            </w:r>
          </w:p>
        </w:tc>
        <w:tc>
          <w:tcPr>
            <w:tcW w:w="1559" w:type="dxa"/>
          </w:tcPr>
          <w:p w14:paraId="698F6F04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pacing w:val="-20"/>
                <w:sz w:val="28"/>
                <w:szCs w:val="28"/>
              </w:rPr>
            </w:pPr>
          </w:p>
        </w:tc>
      </w:tr>
      <w:tr w:rsidR="009D46A5" w14:paraId="66744884" w14:textId="77777777" w:rsidTr="00637E69">
        <w:tblPrEx>
          <w:tblLook w:val="0000" w:firstRow="0" w:lastRow="0" w:firstColumn="0" w:lastColumn="0" w:noHBand="0" w:noVBand="0"/>
        </w:tblPrEx>
        <w:trPr>
          <w:trHeight w:val="2295"/>
        </w:trPr>
        <w:tc>
          <w:tcPr>
            <w:tcW w:w="1702" w:type="dxa"/>
          </w:tcPr>
          <w:p w14:paraId="0A9D235F" w14:textId="77777777" w:rsidR="009D46A5" w:rsidRPr="00472244" w:rsidRDefault="009D46A5" w:rsidP="00637E69">
            <w:pPr>
              <w:spacing w:beforeLines="50" w:before="156" w:afterLines="50" w:after="156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>工</w:t>
            </w:r>
          </w:p>
          <w:p w14:paraId="4962AE1B" w14:textId="77777777" w:rsidR="009D46A5" w:rsidRPr="00472244" w:rsidRDefault="009D46A5" w:rsidP="00637E69">
            <w:pPr>
              <w:spacing w:beforeLines="50" w:before="156" w:afterLines="50" w:after="156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>作</w:t>
            </w:r>
          </w:p>
          <w:p w14:paraId="69BE1D4B" w14:textId="77777777" w:rsidR="009D46A5" w:rsidRPr="00472244" w:rsidRDefault="009D46A5" w:rsidP="00637E69">
            <w:pPr>
              <w:spacing w:beforeLines="50" w:before="156" w:afterLines="50" w:after="156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>经</w:t>
            </w:r>
          </w:p>
          <w:p w14:paraId="3D76BE22" w14:textId="77777777" w:rsidR="009D46A5" w:rsidRPr="00D9552C" w:rsidRDefault="009D46A5" w:rsidP="00637E69">
            <w:pPr>
              <w:spacing w:beforeLines="50" w:before="156" w:afterLines="50" w:after="156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>历</w:t>
            </w:r>
          </w:p>
        </w:tc>
        <w:tc>
          <w:tcPr>
            <w:tcW w:w="7371" w:type="dxa"/>
            <w:gridSpan w:val="5"/>
          </w:tcPr>
          <w:p w14:paraId="0F68E9CF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5B3B2D56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084735A1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2EE11EDB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0D698856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249FF761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27E1F731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22D4DA0F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5ABE4152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4FDCD8C1" w14:textId="77777777" w:rsidR="009D46A5" w:rsidRPr="009463C2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9D46A5" w:rsidRPr="00D9552C" w14:paraId="0C9704A4" w14:textId="77777777" w:rsidTr="00637E69">
        <w:tblPrEx>
          <w:tblLook w:val="0000" w:firstRow="0" w:lastRow="0" w:firstColumn="0" w:lastColumn="0" w:noHBand="0" w:noVBand="0"/>
        </w:tblPrEx>
        <w:trPr>
          <w:trHeight w:val="2311"/>
        </w:trPr>
        <w:tc>
          <w:tcPr>
            <w:tcW w:w="1702" w:type="dxa"/>
            <w:vAlign w:val="center"/>
          </w:tcPr>
          <w:p w14:paraId="160ED915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>自荐理由</w:t>
            </w:r>
          </w:p>
          <w:p w14:paraId="52AAA809" w14:textId="77777777" w:rsidR="009D46A5" w:rsidRPr="00D9552C" w:rsidRDefault="009D46A5" w:rsidP="00637E69">
            <w:pPr>
              <w:spacing w:afterLines="50" w:after="156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>（工作实绩、岗位匹配性）</w:t>
            </w:r>
          </w:p>
        </w:tc>
        <w:tc>
          <w:tcPr>
            <w:tcW w:w="7371" w:type="dxa"/>
            <w:gridSpan w:val="5"/>
          </w:tcPr>
          <w:p w14:paraId="1CB58D4D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630E6C19" w14:textId="77777777" w:rsidR="009D46A5" w:rsidRPr="00576DA3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3B55F045" w14:textId="77777777" w:rsidR="009D46A5" w:rsidRPr="00576DA3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6AEF6433" w14:textId="77777777" w:rsidR="009D46A5" w:rsidRPr="00576DA3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7CE3F042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4F851E5E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40EAE8DF" w14:textId="77777777" w:rsidR="009D46A5" w:rsidRDefault="009D46A5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0EF47BFF" w14:textId="77777777" w:rsidR="009D46A5" w:rsidRPr="00472244" w:rsidRDefault="009D46A5" w:rsidP="00637E69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 xml:space="preserve">            </w:t>
            </w:r>
            <w:r w:rsidRPr="00472244">
              <w:rPr>
                <w:rFonts w:ascii="仿宋_GB2312" w:eastAsia="仿宋_GB2312" w:hint="eastAsia"/>
                <w:sz w:val="28"/>
                <w:szCs w:val="28"/>
              </w:rPr>
              <w:t>自荐人签名：</w:t>
            </w:r>
          </w:p>
          <w:p w14:paraId="544595F7" w14:textId="77777777" w:rsidR="009D46A5" w:rsidRPr="00576DA3" w:rsidRDefault="009D46A5" w:rsidP="00637E69">
            <w:pPr>
              <w:jc w:val="center"/>
              <w:rPr>
                <w:rFonts w:ascii="宋体" w:hAnsi="宋体"/>
                <w:sz w:val="24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 xml:space="preserve">                      年   月   日</w:t>
            </w:r>
          </w:p>
        </w:tc>
      </w:tr>
      <w:tr w:rsidR="001A023D" w:rsidRPr="00D9552C" w14:paraId="704EF953" w14:textId="77777777" w:rsidTr="00637E69">
        <w:tblPrEx>
          <w:tblLook w:val="0000" w:firstRow="0" w:lastRow="0" w:firstColumn="0" w:lastColumn="0" w:noHBand="0" w:noVBand="0"/>
        </w:tblPrEx>
        <w:trPr>
          <w:trHeight w:val="2311"/>
        </w:trPr>
        <w:tc>
          <w:tcPr>
            <w:tcW w:w="1702" w:type="dxa"/>
            <w:vAlign w:val="center"/>
          </w:tcPr>
          <w:p w14:paraId="150404BA" w14:textId="4C98540B" w:rsidR="001A023D" w:rsidRPr="00472244" w:rsidRDefault="001A023D" w:rsidP="00637E69">
            <w:pPr>
              <w:jc w:val="center"/>
              <w:rPr>
                <w:rFonts w:ascii="仿宋_GB2312" w:eastAsia="仿宋_GB2312" w:hint="eastAsia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所在学系/中心意见</w:t>
            </w:r>
          </w:p>
        </w:tc>
        <w:tc>
          <w:tcPr>
            <w:tcW w:w="7371" w:type="dxa"/>
            <w:gridSpan w:val="5"/>
          </w:tcPr>
          <w:p w14:paraId="5F0256B8" w14:textId="77777777" w:rsidR="001A023D" w:rsidRDefault="001A023D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7725F6BE" w14:textId="77777777" w:rsidR="001A023D" w:rsidRDefault="001A023D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3A7DCC60" w14:textId="77777777" w:rsidR="001A023D" w:rsidRDefault="001A023D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7E6D60A0" w14:textId="77777777" w:rsidR="001A023D" w:rsidRDefault="001A023D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169B8EC1" w14:textId="77777777" w:rsidR="001A023D" w:rsidRDefault="001A023D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31394F01" w14:textId="77777777" w:rsidR="001A023D" w:rsidRDefault="001A023D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3EB036A6" w14:textId="77777777" w:rsidR="001A023D" w:rsidRDefault="001A023D" w:rsidP="00637E69">
            <w:pPr>
              <w:jc w:val="center"/>
              <w:rPr>
                <w:rFonts w:ascii="宋体" w:hAnsi="宋体"/>
                <w:sz w:val="24"/>
              </w:rPr>
            </w:pPr>
          </w:p>
          <w:p w14:paraId="239D52E1" w14:textId="739E7669" w:rsidR="001A023D" w:rsidRPr="00472244" w:rsidRDefault="001A023D" w:rsidP="001A023D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47555B">
              <w:rPr>
                <w:rFonts w:ascii="仿宋_GB2312" w:eastAsia="仿宋_GB2312" w:hint="eastAsia"/>
                <w:sz w:val="28"/>
                <w:szCs w:val="28"/>
              </w:rPr>
              <w:t>学系/中心负责人</w:t>
            </w:r>
            <w:r w:rsidRPr="00472244">
              <w:rPr>
                <w:rFonts w:ascii="仿宋_GB2312" w:eastAsia="仿宋_GB2312" w:hint="eastAsia"/>
                <w:sz w:val="28"/>
                <w:szCs w:val="28"/>
              </w:rPr>
              <w:t>签名：</w:t>
            </w:r>
          </w:p>
          <w:p w14:paraId="5635FD9B" w14:textId="65813F1A" w:rsidR="001A023D" w:rsidRDefault="001A023D" w:rsidP="001A023D">
            <w:pPr>
              <w:jc w:val="center"/>
              <w:rPr>
                <w:rFonts w:ascii="宋体" w:hAnsi="宋体" w:hint="eastAsia"/>
                <w:sz w:val="24"/>
              </w:rPr>
            </w:pPr>
            <w:r w:rsidRPr="00472244">
              <w:rPr>
                <w:rFonts w:ascii="仿宋_GB2312" w:eastAsia="仿宋_GB2312" w:hint="eastAsia"/>
                <w:sz w:val="28"/>
                <w:szCs w:val="28"/>
              </w:rPr>
              <w:t xml:space="preserve">                      年   月   日</w:t>
            </w:r>
          </w:p>
        </w:tc>
      </w:tr>
    </w:tbl>
    <w:p w14:paraId="1899CE3D" w14:textId="77777777" w:rsidR="009D46A5" w:rsidRPr="009D46A5" w:rsidRDefault="009D46A5" w:rsidP="009D46A5">
      <w:pPr>
        <w:ind w:right="482"/>
        <w:jc w:val="left"/>
        <w:rPr>
          <w:rFonts w:ascii="黑体" w:eastAsia="黑体"/>
          <w:b/>
          <w:sz w:val="24"/>
        </w:rPr>
      </w:pPr>
    </w:p>
    <w:p w14:paraId="5F89B8A6" w14:textId="77777777" w:rsidR="009D46A5" w:rsidRPr="009D46A5" w:rsidRDefault="009D46A5" w:rsidP="00DA2A38">
      <w:pPr>
        <w:rPr>
          <w:rFonts w:ascii="黑体" w:eastAsia="黑体"/>
          <w:b/>
          <w:sz w:val="24"/>
        </w:rPr>
      </w:pPr>
    </w:p>
    <w:sectPr w:rsidR="009D46A5" w:rsidRPr="009D46A5">
      <w:headerReference w:type="default" r:id="rId7"/>
      <w:pgSz w:w="11906" w:h="16838"/>
      <w:pgMar w:top="1276" w:right="1558" w:bottom="1440" w:left="156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B7995" w14:textId="77777777" w:rsidR="00B1429D" w:rsidRDefault="00B1429D">
      <w:r>
        <w:separator/>
      </w:r>
    </w:p>
  </w:endnote>
  <w:endnote w:type="continuationSeparator" w:id="0">
    <w:p w14:paraId="1566DA6D" w14:textId="77777777" w:rsidR="00B1429D" w:rsidRDefault="00B142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FangSong"/>
    <w:panose1 w:val="020B0604020202020204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EA0EC" w14:textId="77777777" w:rsidR="00B1429D" w:rsidRDefault="00B1429D">
      <w:r>
        <w:separator/>
      </w:r>
    </w:p>
  </w:footnote>
  <w:footnote w:type="continuationSeparator" w:id="0">
    <w:p w14:paraId="2EA57F83" w14:textId="77777777" w:rsidR="00B1429D" w:rsidRDefault="00B142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84F27" w14:textId="77777777" w:rsidR="000D3C9D" w:rsidRDefault="000D3C9D">
    <w:pPr>
      <w:pStyle w:val="a8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2NDMzNTc1MDE1NDBS0lEKTi0uzszPAykwqgUA3/gKxywAAAA="/>
  </w:docVars>
  <w:rsids>
    <w:rsidRoot w:val="002A69AC"/>
    <w:rsid w:val="00006DCB"/>
    <w:rsid w:val="00020A92"/>
    <w:rsid w:val="00046497"/>
    <w:rsid w:val="00062B01"/>
    <w:rsid w:val="00064EFB"/>
    <w:rsid w:val="000708D7"/>
    <w:rsid w:val="000858FD"/>
    <w:rsid w:val="00095545"/>
    <w:rsid w:val="000A34F2"/>
    <w:rsid w:val="000B3DA8"/>
    <w:rsid w:val="000D0F94"/>
    <w:rsid w:val="000D3C9D"/>
    <w:rsid w:val="000F5533"/>
    <w:rsid w:val="0012331A"/>
    <w:rsid w:val="00163A16"/>
    <w:rsid w:val="001650BE"/>
    <w:rsid w:val="0016743E"/>
    <w:rsid w:val="001849E0"/>
    <w:rsid w:val="00191EDE"/>
    <w:rsid w:val="001A023D"/>
    <w:rsid w:val="001A695C"/>
    <w:rsid w:val="001C42C5"/>
    <w:rsid w:val="001E1D23"/>
    <w:rsid w:val="001F1869"/>
    <w:rsid w:val="00207FA0"/>
    <w:rsid w:val="00236284"/>
    <w:rsid w:val="00257185"/>
    <w:rsid w:val="002872AE"/>
    <w:rsid w:val="002A69AC"/>
    <w:rsid w:val="002C5267"/>
    <w:rsid w:val="002C62B0"/>
    <w:rsid w:val="002C692D"/>
    <w:rsid w:val="003045F2"/>
    <w:rsid w:val="00306803"/>
    <w:rsid w:val="00355B5D"/>
    <w:rsid w:val="003745F8"/>
    <w:rsid w:val="003816AB"/>
    <w:rsid w:val="003C5D07"/>
    <w:rsid w:val="003C661A"/>
    <w:rsid w:val="003D1EAD"/>
    <w:rsid w:val="003F40DC"/>
    <w:rsid w:val="003F65EA"/>
    <w:rsid w:val="00400117"/>
    <w:rsid w:val="00407E45"/>
    <w:rsid w:val="00420E0D"/>
    <w:rsid w:val="00427234"/>
    <w:rsid w:val="0047555B"/>
    <w:rsid w:val="004B5DA5"/>
    <w:rsid w:val="004C183F"/>
    <w:rsid w:val="004C5F23"/>
    <w:rsid w:val="004C6921"/>
    <w:rsid w:val="004E18BF"/>
    <w:rsid w:val="004E2BCA"/>
    <w:rsid w:val="004E3405"/>
    <w:rsid w:val="004E7DFD"/>
    <w:rsid w:val="00523826"/>
    <w:rsid w:val="00524D4B"/>
    <w:rsid w:val="00537963"/>
    <w:rsid w:val="005401C7"/>
    <w:rsid w:val="00554718"/>
    <w:rsid w:val="00565B67"/>
    <w:rsid w:val="00577939"/>
    <w:rsid w:val="00592EEC"/>
    <w:rsid w:val="005A02E2"/>
    <w:rsid w:val="005A27ED"/>
    <w:rsid w:val="005C6AB6"/>
    <w:rsid w:val="005E2D48"/>
    <w:rsid w:val="00606922"/>
    <w:rsid w:val="006244FC"/>
    <w:rsid w:val="0063243B"/>
    <w:rsid w:val="006375A2"/>
    <w:rsid w:val="00674B26"/>
    <w:rsid w:val="0068033A"/>
    <w:rsid w:val="00691ED1"/>
    <w:rsid w:val="006B0833"/>
    <w:rsid w:val="006C762E"/>
    <w:rsid w:val="006E1FB2"/>
    <w:rsid w:val="006F1664"/>
    <w:rsid w:val="00705AB6"/>
    <w:rsid w:val="007175E7"/>
    <w:rsid w:val="00736DEB"/>
    <w:rsid w:val="007418DF"/>
    <w:rsid w:val="00742858"/>
    <w:rsid w:val="007472FD"/>
    <w:rsid w:val="007A0FF1"/>
    <w:rsid w:val="007D0469"/>
    <w:rsid w:val="007E3A10"/>
    <w:rsid w:val="007E4082"/>
    <w:rsid w:val="007E7428"/>
    <w:rsid w:val="007F5702"/>
    <w:rsid w:val="007F5EAB"/>
    <w:rsid w:val="00817AD2"/>
    <w:rsid w:val="00824F38"/>
    <w:rsid w:val="00833F7D"/>
    <w:rsid w:val="00834E36"/>
    <w:rsid w:val="0083650A"/>
    <w:rsid w:val="00874886"/>
    <w:rsid w:val="008A10D3"/>
    <w:rsid w:val="008E53F5"/>
    <w:rsid w:val="008F0210"/>
    <w:rsid w:val="008F4EB5"/>
    <w:rsid w:val="0091502F"/>
    <w:rsid w:val="00921436"/>
    <w:rsid w:val="009344FF"/>
    <w:rsid w:val="00971DBE"/>
    <w:rsid w:val="0097214C"/>
    <w:rsid w:val="009742A4"/>
    <w:rsid w:val="00986F99"/>
    <w:rsid w:val="00995789"/>
    <w:rsid w:val="009D46A5"/>
    <w:rsid w:val="009E0E88"/>
    <w:rsid w:val="009F6CA1"/>
    <w:rsid w:val="00A055A7"/>
    <w:rsid w:val="00A07771"/>
    <w:rsid w:val="00A36661"/>
    <w:rsid w:val="00A4360A"/>
    <w:rsid w:val="00A67346"/>
    <w:rsid w:val="00A67B51"/>
    <w:rsid w:val="00AC06E4"/>
    <w:rsid w:val="00AC5F5F"/>
    <w:rsid w:val="00AC6166"/>
    <w:rsid w:val="00AD14FF"/>
    <w:rsid w:val="00AD2D84"/>
    <w:rsid w:val="00AF36C0"/>
    <w:rsid w:val="00B07790"/>
    <w:rsid w:val="00B1429D"/>
    <w:rsid w:val="00B23422"/>
    <w:rsid w:val="00B3644C"/>
    <w:rsid w:val="00B445E4"/>
    <w:rsid w:val="00B55099"/>
    <w:rsid w:val="00B56963"/>
    <w:rsid w:val="00BA780A"/>
    <w:rsid w:val="00BD4AC1"/>
    <w:rsid w:val="00BD7F52"/>
    <w:rsid w:val="00BE0929"/>
    <w:rsid w:val="00C0708C"/>
    <w:rsid w:val="00C153DD"/>
    <w:rsid w:val="00C33E87"/>
    <w:rsid w:val="00C46EA1"/>
    <w:rsid w:val="00C4795E"/>
    <w:rsid w:val="00C50819"/>
    <w:rsid w:val="00C901F5"/>
    <w:rsid w:val="00CB2162"/>
    <w:rsid w:val="00CF022C"/>
    <w:rsid w:val="00D13B1A"/>
    <w:rsid w:val="00D369D2"/>
    <w:rsid w:val="00D420B3"/>
    <w:rsid w:val="00D4245E"/>
    <w:rsid w:val="00D538E2"/>
    <w:rsid w:val="00D61D22"/>
    <w:rsid w:val="00D85D97"/>
    <w:rsid w:val="00D87935"/>
    <w:rsid w:val="00DA2A38"/>
    <w:rsid w:val="00DC52F9"/>
    <w:rsid w:val="00DC53CD"/>
    <w:rsid w:val="00DD5C61"/>
    <w:rsid w:val="00DE35AC"/>
    <w:rsid w:val="00DF3A59"/>
    <w:rsid w:val="00E42EAF"/>
    <w:rsid w:val="00E520AD"/>
    <w:rsid w:val="00E60339"/>
    <w:rsid w:val="00E62921"/>
    <w:rsid w:val="00E8731F"/>
    <w:rsid w:val="00E87F05"/>
    <w:rsid w:val="00EB3166"/>
    <w:rsid w:val="00EC18BA"/>
    <w:rsid w:val="00ED3B87"/>
    <w:rsid w:val="00EF316C"/>
    <w:rsid w:val="00F46D30"/>
    <w:rsid w:val="00F52FF6"/>
    <w:rsid w:val="00FA1D18"/>
    <w:rsid w:val="00FA36A3"/>
    <w:rsid w:val="00FA53CF"/>
    <w:rsid w:val="00FB2540"/>
    <w:rsid w:val="00FE6C2E"/>
    <w:rsid w:val="25D5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57B07E"/>
  <w15:docId w15:val="{EE32FFEC-F19A-49D2-A262-E4C5DA95C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pPr>
      <w:jc w:val="left"/>
    </w:pPr>
    <w:rPr>
      <w:lang w:val="zh-CN"/>
    </w:rPr>
  </w:style>
  <w:style w:type="paragraph" w:styleId="a5">
    <w:name w:val="Date"/>
    <w:basedOn w:val="a"/>
    <w:next w:val="a"/>
    <w:pPr>
      <w:ind w:leftChars="2500" w:left="2500"/>
    </w:pPr>
    <w:rPr>
      <w:sz w:val="28"/>
    </w:rPr>
  </w:style>
  <w:style w:type="paragraph" w:styleId="a6">
    <w:name w:val="Balloon Text"/>
    <w:basedOn w:val="a"/>
    <w:semiHidden/>
    <w:rPr>
      <w:sz w:val="18"/>
      <w:szCs w:val="18"/>
    </w:rPr>
  </w:style>
  <w:style w:type="paragraph" w:styleId="a7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annotation subject"/>
    <w:basedOn w:val="a3"/>
    <w:next w:val="a3"/>
    <w:link w:val="aa"/>
    <w:rPr>
      <w:b/>
      <w:bCs/>
    </w:rPr>
  </w:style>
  <w:style w:type="character" w:styleId="ab">
    <w:name w:val="Hyperlink"/>
    <w:rPr>
      <w:color w:val="000000"/>
      <w:sz w:val="18"/>
      <w:szCs w:val="18"/>
      <w:u w:val="none"/>
    </w:rPr>
  </w:style>
  <w:style w:type="character" w:styleId="ac">
    <w:name w:val="annotation reference"/>
    <w:rPr>
      <w:sz w:val="21"/>
      <w:szCs w:val="21"/>
    </w:rPr>
  </w:style>
  <w:style w:type="character" w:customStyle="1" w:styleId="a4">
    <w:name w:val="批注文字 字符"/>
    <w:link w:val="a3"/>
    <w:rPr>
      <w:kern w:val="2"/>
      <w:sz w:val="21"/>
      <w:szCs w:val="24"/>
    </w:rPr>
  </w:style>
  <w:style w:type="character" w:customStyle="1" w:styleId="aa">
    <w:name w:val="批注主题 字符"/>
    <w:link w:val="a9"/>
    <w:rPr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</Words>
  <Characters>210</Characters>
  <Application>Microsoft Office Word</Application>
  <DocSecurity>0</DocSecurity>
  <Lines>1</Lines>
  <Paragraphs>1</Paragraphs>
  <ScaleCrop>false</ScaleCrop>
  <Company>微软中国</Company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南医大公卫院字（）第号</dc:title>
  <dc:creator>微软用户</dc:creator>
  <cp:lastModifiedBy>Microsoft Office User</cp:lastModifiedBy>
  <cp:revision>3</cp:revision>
  <cp:lastPrinted>2022-05-19T10:17:00Z</cp:lastPrinted>
  <dcterms:created xsi:type="dcterms:W3CDTF">2025-09-10T06:00:00Z</dcterms:created>
  <dcterms:modified xsi:type="dcterms:W3CDTF">2025-09-10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